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C2DE16" w14:textId="1400F960" w:rsidR="002233F9" w:rsidRDefault="002233F9" w:rsidP="00A419C4">
      <w:pPr>
        <w:pStyle w:val="Heading1"/>
        <w:jc w:val="center"/>
      </w:pPr>
      <w:r w:rsidRPr="002233F9">
        <w:t xml:space="preserve">Lab: </w:t>
      </w:r>
      <w:r w:rsidRPr="002233F9">
        <w:rPr>
          <w:noProof/>
        </w:rPr>
        <w:t xml:space="preserve">JS </w:t>
      </w:r>
      <w:r w:rsidRPr="002233F9">
        <w:t>Basic Syntax, Conditional Statements</w:t>
      </w:r>
      <w:r w:rsidR="007B4D65">
        <w:t>,</w:t>
      </w:r>
      <w:r w:rsidRPr="002233F9">
        <w:t xml:space="preserve"> and Loops</w:t>
      </w:r>
    </w:p>
    <w:p w14:paraId="0EEA16C1" w14:textId="3925A288" w:rsidR="0026131E" w:rsidRPr="004121E3" w:rsidRDefault="0026131E" w:rsidP="0026131E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833F20">
          <w:rPr>
            <w:rStyle w:val="Hyperlink"/>
            <w:rFonts w:cs="Calibri"/>
            <w:sz w:val="24"/>
            <w:szCs w:val="24"/>
          </w:rPr>
          <w:t xml:space="preserve">"JS Fundamentals" Course @ </w:t>
        </w:r>
        <w:r w:rsidRPr="00833F20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833F20">
          <w:rPr>
            <w:rStyle w:val="Hyperlink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  <w:r w:rsidRPr="004121E3">
        <w:rPr>
          <w:rFonts w:cs="Calibri"/>
          <w:sz w:val="24"/>
          <w:szCs w:val="24"/>
          <w:lang w:val="bg-BG"/>
        </w:rPr>
        <w:br/>
      </w: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 xml:space="preserve">judge system at: </w:t>
      </w:r>
      <w:hyperlink r:id="rId9" w:history="1">
        <w:r w:rsidR="001023CC" w:rsidRPr="0073459A">
          <w:rPr>
            <w:rStyle w:val="Hyperlink"/>
            <w:rFonts w:cs="Calibri"/>
            <w:sz w:val="24"/>
            <w:szCs w:val="24"/>
          </w:rPr>
          <w:t>https://judge.softuni.org/Contests/1189</w:t>
        </w:r>
      </w:hyperlink>
    </w:p>
    <w:p w14:paraId="57B67D19" w14:textId="77777777" w:rsidR="0026131E" w:rsidRPr="0026131E" w:rsidRDefault="0026131E" w:rsidP="0026131E"/>
    <w:p w14:paraId="43CEE3F5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Multiply Number by 2</w:t>
      </w:r>
    </w:p>
    <w:p w14:paraId="730C127B" w14:textId="6A71BCC7" w:rsidR="002233F9" w:rsidRPr="00A16898" w:rsidRDefault="002233F9" w:rsidP="002233F9">
      <w:r w:rsidRPr="002233F9">
        <w:t xml:space="preserve">Write a function that receives a number and </w:t>
      </w:r>
      <w:r w:rsidRPr="00A16898">
        <w:rPr>
          <w:b/>
        </w:rPr>
        <w:t>prints</w:t>
      </w:r>
      <w:r w:rsidRPr="002233F9">
        <w:t xml:space="preserve"> as result that </w:t>
      </w:r>
      <w:r w:rsidRPr="00A16898">
        <w:rPr>
          <w:b/>
        </w:rPr>
        <w:t>number</w:t>
      </w:r>
      <w:r w:rsidRPr="002233F9">
        <w:t xml:space="preserve"> </w:t>
      </w:r>
      <w:r w:rsidRPr="00A16898">
        <w:rPr>
          <w:b/>
        </w:rPr>
        <w:t>multiplied</w:t>
      </w:r>
      <w:r w:rsidRPr="002233F9">
        <w:t xml:space="preserve"> by </w:t>
      </w:r>
      <w:r w:rsidRPr="003D42C7">
        <w:rPr>
          <w:b/>
        </w:rPr>
        <w:t>two</w:t>
      </w:r>
      <w:r w:rsidR="004D5E23">
        <w:t>.</w:t>
      </w:r>
    </w:p>
    <w:p w14:paraId="312DE8C7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2233F9" w:rsidRPr="002233F9" w14:paraId="38861471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4947E9F1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66E69F9C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270A6535" w14:textId="77777777" w:rsidTr="00B7011E">
        <w:tc>
          <w:tcPr>
            <w:tcW w:w="1592" w:type="dxa"/>
            <w:vAlign w:val="center"/>
          </w:tcPr>
          <w:p w14:paraId="0ACAF4B1" w14:textId="77777777" w:rsidR="002233F9" w:rsidRPr="00CA2651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CA2651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2719E246" w14:textId="77777777" w:rsidR="002233F9" w:rsidRPr="00CA2651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CA2651">
              <w:rPr>
                <w:rFonts w:cstheme="minorHAnsi"/>
                <w:noProof/>
              </w:rPr>
              <w:t>4</w:t>
            </w:r>
          </w:p>
        </w:tc>
      </w:tr>
      <w:tr w:rsidR="002233F9" w:rsidRPr="002233F9" w14:paraId="46BFE94D" w14:textId="77777777" w:rsidTr="00B7011E">
        <w:tc>
          <w:tcPr>
            <w:tcW w:w="1592" w:type="dxa"/>
            <w:vAlign w:val="center"/>
          </w:tcPr>
          <w:p w14:paraId="54D96A8F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3D9D4A7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10</w:t>
            </w:r>
          </w:p>
        </w:tc>
      </w:tr>
      <w:tr w:rsidR="002233F9" w:rsidRPr="002233F9" w14:paraId="64AC4F1D" w14:textId="77777777" w:rsidTr="00B7011E">
        <w:tc>
          <w:tcPr>
            <w:tcW w:w="1592" w:type="dxa"/>
            <w:vAlign w:val="center"/>
          </w:tcPr>
          <w:p w14:paraId="4B66189F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26CB69F3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40</w:t>
            </w:r>
          </w:p>
        </w:tc>
      </w:tr>
    </w:tbl>
    <w:p w14:paraId="41640272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34BEB35F" w14:textId="14C5AC01" w:rsidR="002233F9" w:rsidRPr="002233F9" w:rsidRDefault="00E55672" w:rsidP="002233F9">
      <w:pPr>
        <w:rPr>
          <w:lang w:val="bg-BG"/>
        </w:rPr>
      </w:pPr>
      <w:r>
        <w:t xml:space="preserve"> </w:t>
      </w:r>
      <w:r w:rsidR="002233F9" w:rsidRPr="002233F9">
        <w:t xml:space="preserve">Create a function called </w:t>
      </w:r>
      <w:r w:rsidR="002233F9" w:rsidRPr="002233F9">
        <w:rPr>
          <w:rStyle w:val="CodeChar"/>
        </w:rPr>
        <w:t>solve</w:t>
      </w:r>
      <w:r w:rsidR="002233F9" w:rsidRPr="002233F9">
        <w:rPr>
          <w:noProof/>
        </w:rPr>
        <w:t xml:space="preserve"> (</w:t>
      </w:r>
      <w:r w:rsidR="002233F9" w:rsidRPr="002233F9">
        <w:t>or some other name). As parameters</w:t>
      </w:r>
      <w:r w:rsidR="007B4D65">
        <w:t>,</w:t>
      </w:r>
      <w:r w:rsidR="002233F9" w:rsidRPr="002233F9">
        <w:t xml:space="preserve"> it will receive a number </w:t>
      </w:r>
      <w:r w:rsidR="002233F9" w:rsidRPr="002233F9">
        <w:rPr>
          <w:rStyle w:val="CodeChar"/>
        </w:rPr>
        <w:t>num</w:t>
      </w:r>
      <w:r w:rsidR="002233F9" w:rsidRPr="002233F9">
        <w:t>.</w:t>
      </w:r>
      <w:r w:rsidR="002233F9" w:rsidRPr="002233F9">
        <w:rPr>
          <w:lang w:val="bg-BG"/>
        </w:rPr>
        <w:br/>
        <w:t xml:space="preserve"> </w:t>
      </w:r>
      <w:r w:rsidR="0095722D">
        <w:rPr>
          <w:noProof/>
          <w:lang w:val="bg-BG" w:eastAsia="bg-BG"/>
        </w:rPr>
        <w:drawing>
          <wp:inline distT="0" distB="0" distL="0" distR="0" wp14:anchorId="59A2AD78" wp14:editId="32A9FCFA">
            <wp:extent cx="2529840" cy="735167"/>
            <wp:effectExtent l="19050" t="19050" r="2286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28" cy="73682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F402D4" w14:textId="4D0D1512" w:rsidR="002233F9" w:rsidRPr="002233F9" w:rsidRDefault="002233F9" w:rsidP="002233F9">
      <w:pPr>
        <w:rPr>
          <w:lang w:val="bg-BG"/>
        </w:rPr>
      </w:pPr>
      <w:r w:rsidRPr="002233F9">
        <w:t>Print the result inside the function</w:t>
      </w:r>
      <w:r w:rsidR="007B4D65">
        <w:t>.</w:t>
      </w:r>
    </w:p>
    <w:p w14:paraId="361D4526" w14:textId="644F7B25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8342118" wp14:editId="49014A46">
            <wp:extent cx="2697480" cy="774886"/>
            <wp:effectExtent l="19050" t="19050" r="26670" b="254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460" cy="77602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F29D3F" w14:textId="632CE9AA" w:rsidR="002233F9" w:rsidRPr="002233F9" w:rsidRDefault="002233F9" w:rsidP="002233F9">
      <w:pPr>
        <w:rPr>
          <w:lang w:val="bg-BG"/>
        </w:rPr>
      </w:pPr>
      <w:r w:rsidRPr="002233F9">
        <w:t>If you want to test your code locally, you need to call the function</w:t>
      </w:r>
      <w:r w:rsidR="007B4D65">
        <w:t>.</w:t>
      </w:r>
    </w:p>
    <w:p w14:paraId="45873694" w14:textId="411C34B6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21F06A7" wp14:editId="4854E27D">
            <wp:extent cx="2697480" cy="1076043"/>
            <wp:effectExtent l="19050" t="19050" r="26670" b="1016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374" cy="107719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2DD4A8" w14:textId="77777777" w:rsidR="001D2495" w:rsidRPr="002233F9" w:rsidRDefault="001D2495" w:rsidP="001D2495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Student Information</w:t>
      </w:r>
    </w:p>
    <w:p w14:paraId="45440A0C" w14:textId="77777777" w:rsidR="001D2495" w:rsidRPr="002233F9" w:rsidRDefault="001D2495" w:rsidP="001D2495">
      <w:pPr>
        <w:rPr>
          <w:lang w:val="bg-BG"/>
        </w:rPr>
      </w:pPr>
      <w:r w:rsidRPr="002233F9">
        <w:t xml:space="preserve">You will be given </w:t>
      </w:r>
      <w:r w:rsidRPr="002233F9">
        <w:rPr>
          <w:b/>
        </w:rPr>
        <w:t>3 parameters</w:t>
      </w:r>
      <w:r w:rsidRPr="002233F9">
        <w:t xml:space="preserve"> – student name </w:t>
      </w:r>
      <w:r w:rsidRPr="002233F9">
        <w:rPr>
          <w:noProof/>
        </w:rPr>
        <w:t>(</w:t>
      </w:r>
      <w:r w:rsidRPr="002233F9">
        <w:t xml:space="preserve">string), age </w:t>
      </w:r>
      <w:r w:rsidRPr="002233F9">
        <w:rPr>
          <w:noProof/>
        </w:rPr>
        <w:t>(</w:t>
      </w:r>
      <w:r w:rsidRPr="002233F9">
        <w:t>number</w:t>
      </w:r>
      <w:r w:rsidRPr="002233F9">
        <w:rPr>
          <w:noProof/>
        </w:rPr>
        <w:t>)</w:t>
      </w:r>
      <w:r>
        <w:rPr>
          <w:noProof/>
        </w:rPr>
        <w:t>,</w:t>
      </w:r>
      <w:r w:rsidRPr="002233F9">
        <w:rPr>
          <w:noProof/>
        </w:rPr>
        <w:t xml:space="preserve"> </w:t>
      </w:r>
      <w:r w:rsidRPr="002233F9">
        <w:t xml:space="preserve">and average grade </w:t>
      </w:r>
      <w:r w:rsidRPr="002233F9">
        <w:rPr>
          <w:noProof/>
        </w:rPr>
        <w:t>(</w:t>
      </w:r>
      <w:r w:rsidRPr="002233F9">
        <w:t xml:space="preserve">number). Your task is to print all the info about the </w:t>
      </w:r>
      <w:r>
        <w:t>student in the following format:</w:t>
      </w:r>
      <w:r w:rsidRPr="002233F9">
        <w:t xml:space="preserve"> </w:t>
      </w:r>
    </w:p>
    <w:p w14:paraId="5E42401B" w14:textId="77777777" w:rsidR="001D2495" w:rsidRPr="00171B15" w:rsidRDefault="001D2495" w:rsidP="001D2495">
      <w:pPr>
        <w:rPr>
          <w:rFonts w:ascii="Consolas" w:hAnsi="Consolas"/>
        </w:rPr>
      </w:pPr>
      <w:r w:rsidRPr="00171B15">
        <w:rPr>
          <w:rFonts w:ascii="Consolas" w:hAnsi="Consolas"/>
          <w:b/>
        </w:rPr>
        <w:t>`</w:t>
      </w:r>
      <w:r w:rsidRPr="00171B15">
        <w:rPr>
          <w:rStyle w:val="CodeChar"/>
        </w:rPr>
        <w:t>Name: {student name}, Age: {student age}, Grade: {student grade</w:t>
      </w:r>
      <w:proofErr w:type="gramStart"/>
      <w:r w:rsidRPr="00171B15">
        <w:rPr>
          <w:rStyle w:val="CodeChar"/>
        </w:rPr>
        <w:t>}</w:t>
      </w:r>
      <w:r w:rsidRPr="00171B15">
        <w:rPr>
          <w:rFonts w:ascii="Consolas" w:hAnsi="Consolas"/>
          <w:b/>
        </w:rPr>
        <w:t>`</w:t>
      </w:r>
      <w:proofErr w:type="gramEnd"/>
    </w:p>
    <w:p w14:paraId="2EA22C2B" w14:textId="77777777" w:rsidR="001D2495" w:rsidRPr="002233F9" w:rsidRDefault="001D2495" w:rsidP="001D2495">
      <w:pPr>
        <w:rPr>
          <w:lang w:val="bg-BG"/>
        </w:rPr>
      </w:pPr>
      <w:r w:rsidRPr="00171B15">
        <w:rPr>
          <w:b/>
        </w:rPr>
        <w:t xml:space="preserve"> Note</w:t>
      </w:r>
      <w:r>
        <w:t xml:space="preserve">: </w:t>
      </w:r>
      <w:r w:rsidRPr="002233F9">
        <w:t xml:space="preserve">The grade should be formatted to the </w:t>
      </w:r>
      <w:r w:rsidRPr="002233F9">
        <w:rPr>
          <w:b/>
        </w:rPr>
        <w:t>second decimal</w:t>
      </w:r>
      <w:r w:rsidRPr="002233F9">
        <w:t xml:space="preserve"> point</w:t>
      </w:r>
      <w:r>
        <w:t>.</w:t>
      </w:r>
    </w:p>
    <w:p w14:paraId="1E8537BA" w14:textId="77777777" w:rsidR="001D2495" w:rsidRPr="002233F9" w:rsidRDefault="001D2495" w:rsidP="001D2495">
      <w:pPr>
        <w:pStyle w:val="Heading3"/>
        <w:rPr>
          <w:lang w:val="bg-BG"/>
        </w:rPr>
      </w:pPr>
      <w:r w:rsidRPr="002233F9">
        <w:lastRenderedPageBreak/>
        <w:t>Examples</w:t>
      </w:r>
    </w:p>
    <w:tbl>
      <w:tblPr>
        <w:tblStyle w:val="TableGrid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1D2495" w:rsidRPr="002233F9" w14:paraId="48440666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7B7A6B2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B82E97B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1D2495" w:rsidRPr="002233F9" w14:paraId="257B929D" w14:textId="77777777" w:rsidTr="00FA2B9D">
        <w:trPr>
          <w:trHeight w:val="372"/>
        </w:trPr>
        <w:tc>
          <w:tcPr>
            <w:tcW w:w="2682" w:type="dxa"/>
          </w:tcPr>
          <w:p w14:paraId="74B6546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John', 15, 5.54678</w:t>
            </w:r>
          </w:p>
        </w:tc>
        <w:tc>
          <w:tcPr>
            <w:tcW w:w="4590" w:type="dxa"/>
          </w:tcPr>
          <w:p w14:paraId="11D14CC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John, Age: 15, Grade: 5.55</w:t>
            </w:r>
          </w:p>
        </w:tc>
      </w:tr>
      <w:tr w:rsidR="001D2495" w:rsidRPr="002233F9" w14:paraId="3C459DD1" w14:textId="77777777" w:rsidTr="00FA2B9D">
        <w:trPr>
          <w:trHeight w:val="378"/>
        </w:trPr>
        <w:tc>
          <w:tcPr>
            <w:tcW w:w="2682" w:type="dxa"/>
          </w:tcPr>
          <w:p w14:paraId="10B4517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Steve', 16, 2.1426</w:t>
            </w:r>
          </w:p>
        </w:tc>
        <w:tc>
          <w:tcPr>
            <w:tcW w:w="4590" w:type="dxa"/>
          </w:tcPr>
          <w:p w14:paraId="70A670E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Steve, Age: 16, Grade: 2.14</w:t>
            </w:r>
          </w:p>
        </w:tc>
      </w:tr>
      <w:tr w:rsidR="001D2495" w:rsidRPr="002233F9" w14:paraId="5441A0E0" w14:textId="77777777" w:rsidTr="00FA2B9D">
        <w:trPr>
          <w:trHeight w:val="378"/>
        </w:trPr>
        <w:tc>
          <w:tcPr>
            <w:tcW w:w="2682" w:type="dxa"/>
          </w:tcPr>
          <w:p w14:paraId="55C41D6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Marry', 12, 6.00</w:t>
            </w:r>
          </w:p>
        </w:tc>
        <w:tc>
          <w:tcPr>
            <w:tcW w:w="4590" w:type="dxa"/>
          </w:tcPr>
          <w:p w14:paraId="5FA83D39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74C5A42A" w14:textId="77777777" w:rsidR="001D2495" w:rsidRPr="002233F9" w:rsidRDefault="001D2495" w:rsidP="001D2495">
      <w:pPr>
        <w:pStyle w:val="Heading3"/>
        <w:rPr>
          <w:lang w:val="bg-BG"/>
        </w:rPr>
      </w:pPr>
      <w:r w:rsidRPr="002233F9">
        <w:t>Hint</w:t>
      </w:r>
    </w:p>
    <w:p w14:paraId="5D37C396" w14:textId="77777777" w:rsidR="001D2495" w:rsidRPr="002233F9" w:rsidRDefault="001D2495" w:rsidP="001D2495">
      <w:pPr>
        <w:ind w:left="360"/>
        <w:rPr>
          <w:lang w:val="bg-BG"/>
        </w:rPr>
      </w:pPr>
      <w:r w:rsidRPr="002233F9">
        <w:t xml:space="preserve">Use </w:t>
      </w:r>
      <w:r w:rsidRPr="002233F9">
        <w:rPr>
          <w:rStyle w:val="CodeChar"/>
        </w:rPr>
        <w:t>toFixed()</w:t>
      </w:r>
      <w:r w:rsidRPr="002233F9">
        <w:rPr>
          <w:noProof/>
        </w:rPr>
        <w:t xml:space="preserve"> </w:t>
      </w:r>
      <w:r w:rsidRPr="002233F9">
        <w:t>method to format the grade.</w:t>
      </w:r>
    </w:p>
    <w:p w14:paraId="3F5733B9" w14:textId="77777777" w:rsidR="001D2495" w:rsidRPr="002233F9" w:rsidRDefault="001D2495" w:rsidP="001D2495">
      <w:pPr>
        <w:pStyle w:val="ListParagraph"/>
        <w:numPr>
          <w:ilvl w:val="0"/>
          <w:numId w:val="42"/>
        </w:numPr>
        <w:rPr>
          <w:lang w:val="bg-BG"/>
        </w:rPr>
      </w:pPr>
      <w:r w:rsidRPr="002233F9">
        <w:t>First</w:t>
      </w:r>
      <w:r>
        <w:t>,</w:t>
      </w:r>
      <w:r w:rsidRPr="002233F9">
        <w:t xml:space="preserve"> receive the input:</w:t>
      </w:r>
    </w:p>
    <w:p w14:paraId="0F681F12" w14:textId="77777777" w:rsidR="001D2495" w:rsidRPr="002233F9" w:rsidRDefault="001D2495" w:rsidP="001D2495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C6C1B6B" wp14:editId="5FF76C04">
            <wp:extent cx="3383280" cy="767939"/>
            <wp:effectExtent l="19050" t="19050" r="26670" b="1333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338" cy="77566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7CA75E" w14:textId="77777777" w:rsidR="001D2495" w:rsidRPr="005A10F7" w:rsidRDefault="001D2495" w:rsidP="001D2495">
      <w:pPr>
        <w:pStyle w:val="ListParagraph"/>
        <w:numPr>
          <w:ilvl w:val="0"/>
          <w:numId w:val="42"/>
        </w:numPr>
        <w:rPr>
          <w:lang w:val="bg-BG"/>
        </w:rPr>
      </w:pPr>
      <w:r w:rsidRPr="002233F9">
        <w:t>Print the output:</w:t>
      </w:r>
      <w:r w:rsidRPr="005A10F7">
        <w:rPr>
          <w:lang w:val="bg-BG"/>
        </w:rPr>
        <w:t xml:space="preserve"> </w:t>
      </w:r>
    </w:p>
    <w:p w14:paraId="512D92F8" w14:textId="77777777" w:rsidR="001D2495" w:rsidRPr="00DF6616" w:rsidRDefault="001D2495" w:rsidP="001D2495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6C864D8" wp14:editId="31F7B344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45AA8C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Excellent Grade</w:t>
      </w:r>
    </w:p>
    <w:p w14:paraId="5EACB472" w14:textId="0E6356AE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single number and checks if the grade is </w:t>
      </w:r>
      <w:r w:rsidRPr="00B53C3A">
        <w:rPr>
          <w:b/>
        </w:rPr>
        <w:t>excellent</w:t>
      </w:r>
      <w:r w:rsidRPr="002233F9">
        <w:t xml:space="preserve"> or </w:t>
      </w:r>
      <w:r w:rsidRPr="00B53C3A">
        <w:rPr>
          <w:b/>
        </w:rPr>
        <w:t>not</w:t>
      </w:r>
      <w:r w:rsidRPr="002233F9">
        <w:t xml:space="preserve">. </w:t>
      </w:r>
      <w:r w:rsidRPr="002233F9">
        <w:rPr>
          <w:lang w:val="bg-BG"/>
        </w:rPr>
        <w:br/>
      </w:r>
      <w:r w:rsidRPr="002233F9">
        <w:t>If it is, print "</w:t>
      </w:r>
      <w:r w:rsidRPr="002233F9">
        <w:rPr>
          <w:b/>
        </w:rPr>
        <w:t>Excellent</w:t>
      </w:r>
      <w:r w:rsidRPr="002233F9">
        <w:t>", otherwise print "</w:t>
      </w:r>
      <w:r w:rsidRPr="002233F9">
        <w:rPr>
          <w:b/>
        </w:rPr>
        <w:t>Not excellent</w:t>
      </w:r>
      <w:r w:rsidRPr="002233F9">
        <w:t>"</w:t>
      </w:r>
      <w:r w:rsidR="007B4D65">
        <w:t>.</w:t>
      </w:r>
    </w:p>
    <w:p w14:paraId="22934F5C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2233F9" w:rsidRPr="002233F9" w14:paraId="1B2B5954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08583D04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C296598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C68F190" w14:textId="77777777" w:rsidTr="00B7011E">
        <w:tc>
          <w:tcPr>
            <w:tcW w:w="1682" w:type="dxa"/>
            <w:vAlign w:val="center"/>
          </w:tcPr>
          <w:p w14:paraId="690EAE93" w14:textId="77777777" w:rsidR="002233F9" w:rsidRPr="002233F9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734C2D0B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Excellent</w:t>
            </w:r>
          </w:p>
        </w:tc>
      </w:tr>
      <w:tr w:rsidR="002233F9" w:rsidRPr="002233F9" w14:paraId="2CA87496" w14:textId="77777777" w:rsidTr="00B7011E">
        <w:tc>
          <w:tcPr>
            <w:tcW w:w="1682" w:type="dxa"/>
            <w:vAlign w:val="center"/>
          </w:tcPr>
          <w:p w14:paraId="7107F0CF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8AE2AB0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Not excellent</w:t>
            </w:r>
          </w:p>
        </w:tc>
      </w:tr>
    </w:tbl>
    <w:p w14:paraId="558D5F61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2B90F19E" w14:textId="30E8846C" w:rsidR="002233F9" w:rsidRPr="002233F9" w:rsidRDefault="002233F9" w:rsidP="002233F9">
      <w:pPr>
        <w:rPr>
          <w:lang w:val="bg-BG"/>
        </w:rPr>
      </w:pPr>
      <w:r w:rsidRPr="002233F9">
        <w:t>Check if the number given is greater or equal to 5.50 and print the corresponding result</w:t>
      </w:r>
      <w:r w:rsidR="007B4D65">
        <w:t>.</w:t>
      </w:r>
    </w:p>
    <w:p w14:paraId="72920B05" w14:textId="06A4FB11" w:rsidR="002233F9" w:rsidRDefault="007B4D65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C618D74" wp14:editId="6724406A">
            <wp:extent cx="3646805" cy="1731683"/>
            <wp:effectExtent l="19050" t="19050" r="10795" b="2095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9922" cy="173316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4079F8" w14:textId="77777777" w:rsidR="001D2495" w:rsidRPr="002233F9" w:rsidRDefault="001D2495" w:rsidP="002233F9">
      <w:pPr>
        <w:rPr>
          <w:lang w:val="bg-BG"/>
        </w:rPr>
      </w:pPr>
    </w:p>
    <w:p w14:paraId="26160012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lastRenderedPageBreak/>
        <w:t>Foreign Languages</w:t>
      </w:r>
    </w:p>
    <w:p w14:paraId="350D7FCB" w14:textId="77777777" w:rsidR="007115E3" w:rsidRDefault="007115E3" w:rsidP="007115E3">
      <w:r w:rsidRPr="002233F9">
        <w:t xml:space="preserve">Write a program, which prints the language, that a given country speaks. You can receive only the following combinations: </w:t>
      </w:r>
    </w:p>
    <w:p w14:paraId="61EC4CA3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2233F9">
        <w:t xml:space="preserve">English </w:t>
      </w:r>
      <w:r w:rsidRPr="005101B5">
        <w:rPr>
          <w:b/>
        </w:rPr>
        <w:t>is spoken</w:t>
      </w:r>
      <w:r w:rsidRPr="002233F9">
        <w:t xml:space="preserve"> in England and </w:t>
      </w:r>
      <w:r w:rsidRPr="002233F9">
        <w:rPr>
          <w:noProof/>
        </w:rPr>
        <w:t>USA</w:t>
      </w:r>
      <w:r w:rsidRPr="002233F9">
        <w:t>;</w:t>
      </w:r>
    </w:p>
    <w:p w14:paraId="4144E467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2233F9">
        <w:t xml:space="preserve">Spanish </w:t>
      </w:r>
      <w:r w:rsidRPr="005101B5">
        <w:rPr>
          <w:b/>
        </w:rPr>
        <w:t>is spoken</w:t>
      </w:r>
      <w:r w:rsidRPr="002233F9">
        <w:t xml:space="preserve"> in Spain, Argentina</w:t>
      </w:r>
      <w:r>
        <w:t>,</w:t>
      </w:r>
      <w:r w:rsidRPr="002233F9">
        <w:t xml:space="preserve"> and Mexico;</w:t>
      </w:r>
    </w:p>
    <w:p w14:paraId="0AFB1F6F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>
        <w:t>F</w:t>
      </w:r>
      <w:r w:rsidRPr="002233F9">
        <w:t>or the others</w:t>
      </w:r>
      <w:r w:rsidRPr="005101B5">
        <w:rPr>
          <w:b/>
        </w:rPr>
        <w:t>,</w:t>
      </w:r>
      <w:r w:rsidRPr="002233F9">
        <w:t xml:space="preserve"> we should print "</w:t>
      </w:r>
      <w:r w:rsidRPr="005101B5">
        <w:rPr>
          <w:b/>
        </w:rPr>
        <w:t>unknown</w:t>
      </w:r>
      <w:r>
        <w:t>";</w:t>
      </w:r>
    </w:p>
    <w:p w14:paraId="5EF19AE5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Input</w:t>
      </w:r>
    </w:p>
    <w:p w14:paraId="75D03E85" w14:textId="62609403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 xml:space="preserve">single </w:t>
      </w:r>
      <w:r w:rsidR="00407939">
        <w:rPr>
          <w:b/>
        </w:rPr>
        <w:tab/>
      </w:r>
      <w:r w:rsidRPr="002233F9">
        <w:rPr>
          <w:b/>
        </w:rPr>
        <w:t xml:space="preserve"> name</w:t>
      </w:r>
      <w:r w:rsidRPr="002233F9">
        <w:t>.</w:t>
      </w:r>
    </w:p>
    <w:p w14:paraId="50FB73C5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5995255B" w14:textId="77777777" w:rsidR="007115E3" w:rsidRPr="00DF6616" w:rsidRDefault="007115E3" w:rsidP="007115E3">
      <w:pPr>
        <w:rPr>
          <w:bCs/>
        </w:rPr>
      </w:pPr>
      <w:r w:rsidRPr="002233F9">
        <w:rPr>
          <w:b/>
        </w:rPr>
        <w:t>Print</w:t>
      </w:r>
      <w:r w:rsidRPr="002233F9">
        <w:t xml:space="preserve"> the </w:t>
      </w:r>
      <w:r w:rsidRPr="002233F9">
        <w:rPr>
          <w:b/>
        </w:rPr>
        <w:t>language</w:t>
      </w:r>
      <w:r w:rsidRPr="002233F9">
        <w:t xml:space="preserve">, which the country </w:t>
      </w:r>
      <w:r w:rsidRPr="002233F9">
        <w:rPr>
          <w:b/>
        </w:rPr>
        <w:t>speaks</w:t>
      </w:r>
      <w:r w:rsidRPr="002233F9">
        <w:t xml:space="preserve">, or if it is </w:t>
      </w:r>
      <w:r w:rsidRPr="002233F9">
        <w:rPr>
          <w:b/>
        </w:rPr>
        <w:t>unknown</w:t>
      </w:r>
      <w:r w:rsidRPr="002233F9">
        <w:t xml:space="preserve"> for your program, print </w:t>
      </w:r>
      <w:bookmarkStart w:id="0" w:name="_Hlk482284887"/>
      <w:r w:rsidRPr="002233F9">
        <w:rPr>
          <w:b/>
          <w:bCs/>
        </w:rPr>
        <w:t>"</w:t>
      </w:r>
      <w:r w:rsidRPr="002233F9">
        <w:rPr>
          <w:rStyle w:val="CodeChar"/>
        </w:rPr>
        <w:t>unknown</w:t>
      </w:r>
      <w:r w:rsidRPr="002233F9">
        <w:rPr>
          <w:b/>
          <w:bCs/>
        </w:rPr>
        <w:t>"</w:t>
      </w:r>
      <w:bookmarkEnd w:id="0"/>
      <w:r w:rsidRPr="002233F9">
        <w:rPr>
          <w:bCs/>
        </w:rPr>
        <w:t>.</w:t>
      </w:r>
    </w:p>
    <w:p w14:paraId="49C6F743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7115E3" w:rsidRPr="002233F9" w14:paraId="700A014F" w14:textId="77777777" w:rsidTr="000F6CC6">
        <w:tc>
          <w:tcPr>
            <w:tcW w:w="1053" w:type="dxa"/>
            <w:shd w:val="clear" w:color="auto" w:fill="D9D9D9" w:themeFill="background1" w:themeFillShade="D9"/>
          </w:tcPr>
          <w:p w14:paraId="7108B20F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75A3D8CA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29C0BA97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61C2FA69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00D79E5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3BC5C992" w14:textId="77777777" w:rsidTr="000F6CC6">
        <w:tc>
          <w:tcPr>
            <w:tcW w:w="1053" w:type="dxa"/>
          </w:tcPr>
          <w:p w14:paraId="4AE1199A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38A003FC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DC5A89F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52E2BFF1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5FEA54D8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2DD2BD7B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Hint</w:t>
      </w:r>
    </w:p>
    <w:p w14:paraId="08BBF08D" w14:textId="77777777" w:rsidR="007115E3" w:rsidRPr="002233F9" w:rsidRDefault="007115E3" w:rsidP="007115E3">
      <w:pPr>
        <w:rPr>
          <w:lang w:val="bg-BG"/>
        </w:rPr>
      </w:pPr>
      <w:r w:rsidRPr="002233F9">
        <w:t xml:space="preserve">Think </w:t>
      </w:r>
      <w:r>
        <w:t xml:space="preserve">about </w:t>
      </w:r>
      <w:r w:rsidRPr="002233F9">
        <w:t xml:space="preserve">how you can </w:t>
      </w:r>
      <w:r w:rsidRPr="002233F9">
        <w:rPr>
          <w:b/>
        </w:rPr>
        <w:t>merge</w:t>
      </w:r>
      <w:r w:rsidRPr="002233F9">
        <w:t xml:space="preserve"> multiple cases, to </w:t>
      </w:r>
      <w:r w:rsidRPr="002233F9">
        <w:rPr>
          <w:b/>
        </w:rPr>
        <w:t>avoid</w:t>
      </w:r>
      <w:r w:rsidRPr="002233F9">
        <w:t xml:space="preserve"> writing more code than you need to.</w:t>
      </w:r>
    </w:p>
    <w:p w14:paraId="0A14A966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Month Printer</w:t>
      </w:r>
    </w:p>
    <w:p w14:paraId="55B35EC2" w14:textId="77777777" w:rsidR="007115E3" w:rsidRPr="002233F9" w:rsidRDefault="007115E3" w:rsidP="007115E3">
      <w:pPr>
        <w:rPr>
          <w:bCs/>
          <w:lang w:val="bg-BG"/>
        </w:rPr>
      </w:pPr>
      <w:r>
        <w:t>Write a program, that</w:t>
      </w:r>
      <w:r w:rsidRPr="002233F9">
        <w:t xml:space="preserve"> takes an </w:t>
      </w:r>
      <w:r w:rsidRPr="002233F9">
        <w:rPr>
          <w:b/>
        </w:rPr>
        <w:t>integer</w:t>
      </w:r>
      <w:r>
        <w:rPr>
          <w:b/>
        </w:rPr>
        <w:t xml:space="preserve"> </w:t>
      </w:r>
      <w:r w:rsidRPr="00951DF3">
        <w:t xml:space="preserve">as a parameter </w:t>
      </w:r>
      <w:r w:rsidRPr="002233F9">
        <w:t xml:space="preserve">and </w:t>
      </w:r>
      <w:r w:rsidRPr="00951DF3">
        <w:rPr>
          <w:b/>
        </w:rPr>
        <w:t>prints</w:t>
      </w:r>
      <w:r w:rsidRPr="002233F9">
        <w:t xml:space="preserve"> the corresponding </w:t>
      </w:r>
      <w:r w:rsidRPr="002233F9">
        <w:rPr>
          <w:b/>
        </w:rPr>
        <w:t>month</w:t>
      </w:r>
      <w:r w:rsidRPr="002233F9">
        <w:t xml:space="preserve">. If the number </w:t>
      </w:r>
      <w:r w:rsidRPr="002233F9">
        <w:rPr>
          <w:b/>
        </w:rPr>
        <w:t>is more than 12</w:t>
      </w:r>
      <w:r w:rsidRPr="002233F9">
        <w:t xml:space="preserve"> or</w:t>
      </w:r>
      <w:r w:rsidRPr="002233F9">
        <w:rPr>
          <w:b/>
        </w:rPr>
        <w:t xml:space="preserve"> less than 1</w:t>
      </w:r>
      <w:r w:rsidRPr="002233F9">
        <w:t xml:space="preserve"> print "</w:t>
      </w:r>
      <w:r w:rsidRPr="002233F9">
        <w:rPr>
          <w:b/>
        </w:rPr>
        <w:t>Error!</w:t>
      </w:r>
      <w:r w:rsidRPr="002233F9">
        <w:t>"</w:t>
      </w:r>
    </w:p>
    <w:p w14:paraId="5D4714DD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Input</w:t>
      </w:r>
    </w:p>
    <w:p w14:paraId="0AF83AB4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number</w:t>
      </w:r>
      <w:r w:rsidRPr="002233F9">
        <w:t>.</w:t>
      </w:r>
    </w:p>
    <w:p w14:paraId="6FF0CBC0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03C58615" w14:textId="77777777" w:rsidR="007115E3" w:rsidRPr="002233F9" w:rsidRDefault="007115E3" w:rsidP="007115E3">
      <w:pPr>
        <w:rPr>
          <w:lang w:val="bg-BG"/>
        </w:rPr>
      </w:pPr>
      <w:r w:rsidRPr="002233F9">
        <w:t>If the number is within the boundaries print the corresponding month, otherwise print "</w:t>
      </w:r>
      <w:r w:rsidRPr="002233F9">
        <w:rPr>
          <w:b/>
        </w:rPr>
        <w:t>Error!</w:t>
      </w:r>
      <w:r w:rsidRPr="002233F9">
        <w:t>"</w:t>
      </w:r>
    </w:p>
    <w:p w14:paraId="4BB57486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7115E3" w:rsidRPr="002233F9" w14:paraId="0740039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B44088F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C08FB30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0F9944D8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5F2D53C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FEB0C34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0BE69061" w14:textId="77777777" w:rsidTr="001B0D86">
        <w:tc>
          <w:tcPr>
            <w:tcW w:w="873" w:type="dxa"/>
          </w:tcPr>
          <w:p w14:paraId="3DD612B1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7E68B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6743EF5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44A01C63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4D6DE492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0A35F05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Theatre Promotions</w:t>
      </w:r>
    </w:p>
    <w:p w14:paraId="36811577" w14:textId="77777777" w:rsidR="007115E3" w:rsidRPr="002233F9" w:rsidRDefault="007115E3" w:rsidP="007115E3">
      <w:pPr>
        <w:rPr>
          <w:b/>
          <w:lang w:val="bg-BG"/>
        </w:rPr>
      </w:pPr>
      <w:r w:rsidRPr="002233F9">
        <w:t xml:space="preserve">A theatre </w:t>
      </w:r>
      <w:r w:rsidRPr="002233F9">
        <w:rPr>
          <w:b/>
        </w:rPr>
        <w:t>is doing a ticket sale</w:t>
      </w:r>
      <w:r w:rsidRPr="002233F9">
        <w:t>, but they need a program</w:t>
      </w:r>
      <w:r w:rsidRPr="002233F9">
        <w:rPr>
          <w:b/>
        </w:rPr>
        <w:t xml:space="preserve"> to</w:t>
      </w:r>
      <w:r w:rsidRPr="002233F9">
        <w:t xml:space="preserve"> calculate the price of a single ticket. If the given age does not fit one of the categories</w:t>
      </w:r>
      <w:r w:rsidRPr="002233F9">
        <w:rPr>
          <w:b/>
        </w:rPr>
        <w:t>,</w:t>
      </w:r>
      <w:r w:rsidRPr="002233F9">
        <w:t xml:space="preserve"> you should print "</w:t>
      </w:r>
      <w:r w:rsidRPr="00AE6DA5">
        <w:rPr>
          <w:b/>
        </w:rPr>
        <w:t>Error!</w:t>
      </w:r>
      <w:proofErr w:type="gramStart"/>
      <w:r w:rsidRPr="002233F9">
        <w:t>".</w:t>
      </w:r>
      <w:proofErr w:type="gramEnd"/>
      <w:r w:rsidRPr="002233F9">
        <w:t xml:space="preserve">  You can see the prices i</w:t>
      </w:r>
      <w:r w:rsidRPr="002233F9">
        <w:rPr>
          <w:b/>
        </w:rPr>
        <w:t>n</w:t>
      </w:r>
      <w:r w:rsidRPr="002233F9"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7115E3" w:rsidRPr="002233F9" w14:paraId="1FC5C585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21371F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4C5F47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06EFF76B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3EF3886E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64 &lt; age &lt;= 122</w:t>
            </w:r>
          </w:p>
        </w:tc>
      </w:tr>
      <w:tr w:rsidR="007115E3" w:rsidRPr="002233F9" w14:paraId="3001EF5E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13745D4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407E8692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0FD5D7D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2F87089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</w:tr>
      <w:tr w:rsidR="007115E3" w:rsidRPr="002233F9" w14:paraId="29AF622F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548BA72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62258453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545246F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7379FB6C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</w:tr>
      <w:tr w:rsidR="007115E3" w:rsidRPr="002233F9" w14:paraId="08CA8B63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85679F8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3891F137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51DFA7D1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0C35D8C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0$</w:t>
            </w:r>
          </w:p>
        </w:tc>
      </w:tr>
    </w:tbl>
    <w:p w14:paraId="5D520BD0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lastRenderedPageBreak/>
        <w:t>Input</w:t>
      </w:r>
    </w:p>
    <w:p w14:paraId="2F9C02E7" w14:textId="77777777" w:rsidR="007115E3" w:rsidRPr="002233F9" w:rsidRDefault="007115E3" w:rsidP="007115E3">
      <w:pPr>
        <w:rPr>
          <w:lang w:val="bg-BG"/>
        </w:rPr>
      </w:pPr>
      <w:r w:rsidRPr="002233F9">
        <w:t xml:space="preserve">The input comes in </w:t>
      </w:r>
      <w:r w:rsidRPr="002233F9">
        <w:rPr>
          <w:b/>
        </w:rPr>
        <w:t>two parameters</w:t>
      </w:r>
      <w:r w:rsidRPr="002233F9">
        <w:t xml:space="preserve">. The </w:t>
      </w:r>
      <w:r w:rsidRPr="002233F9">
        <w:rPr>
          <w:b/>
        </w:rPr>
        <w:t>first</w:t>
      </w:r>
      <w:r w:rsidRPr="002233F9">
        <w:t xml:space="preserve"> one will be the </w:t>
      </w:r>
      <w:r w:rsidRPr="002233F9">
        <w:rPr>
          <w:b/>
        </w:rPr>
        <w:t xml:space="preserve">type of day </w:t>
      </w:r>
      <w:r w:rsidRPr="002233F9">
        <w:rPr>
          <w:b/>
          <w:noProof/>
        </w:rPr>
        <w:t>(</w:t>
      </w:r>
      <w:r w:rsidRPr="002233F9">
        <w:rPr>
          <w:b/>
        </w:rPr>
        <w:t>string)</w:t>
      </w:r>
      <w:r w:rsidRPr="002233F9">
        <w:t xml:space="preserve">. The </w:t>
      </w:r>
      <w:r w:rsidRPr="002233F9">
        <w:rPr>
          <w:b/>
        </w:rPr>
        <w:t>second</w:t>
      </w:r>
      <w:r w:rsidRPr="002233F9">
        <w:t xml:space="preserve"> – the </w:t>
      </w:r>
      <w:r w:rsidRPr="002233F9">
        <w:rPr>
          <w:b/>
        </w:rPr>
        <w:t>age</w:t>
      </w:r>
      <w:r w:rsidRPr="002233F9">
        <w:t xml:space="preserve"> of the person </w:t>
      </w:r>
      <w:r w:rsidRPr="002233F9">
        <w:rPr>
          <w:noProof/>
        </w:rPr>
        <w:t>(</w:t>
      </w:r>
      <w:r w:rsidRPr="002233F9">
        <w:t>number).</w:t>
      </w:r>
    </w:p>
    <w:p w14:paraId="0F2837AE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14ECC6EF" w14:textId="77777777" w:rsidR="007115E3" w:rsidRPr="002233F9" w:rsidRDefault="007115E3" w:rsidP="007115E3">
      <w:pPr>
        <w:rPr>
          <w:lang w:val="bg-BG"/>
        </w:rPr>
      </w:pPr>
      <w:r w:rsidRPr="002233F9">
        <w:t>Print the price of the ticket according to the table, or "</w:t>
      </w:r>
      <w:r w:rsidRPr="002233F9">
        <w:rPr>
          <w:b/>
        </w:rPr>
        <w:t>Error!</w:t>
      </w:r>
      <w:r w:rsidRPr="002233F9">
        <w:t>" if the age is not in the table.</w:t>
      </w:r>
    </w:p>
    <w:p w14:paraId="5A98858E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Constraints</w:t>
      </w:r>
    </w:p>
    <w:p w14:paraId="28488469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age will be in the interval </w:t>
      </w:r>
      <w:r w:rsidRPr="002233F9">
        <w:rPr>
          <w:b/>
        </w:rPr>
        <w:t>[-1000…1000]</w:t>
      </w:r>
      <w:r w:rsidRPr="002233F9">
        <w:t>.</w:t>
      </w:r>
    </w:p>
    <w:p w14:paraId="010C723C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type of day will </w:t>
      </w:r>
      <w:r w:rsidRPr="002233F9">
        <w:rPr>
          <w:b/>
        </w:rPr>
        <w:t>always be</w:t>
      </w:r>
      <w:r w:rsidRPr="002233F9">
        <w:t xml:space="preserve"> </w:t>
      </w:r>
      <w:r w:rsidRPr="002233F9">
        <w:rPr>
          <w:b/>
        </w:rPr>
        <w:t>valid</w:t>
      </w:r>
      <w:r w:rsidRPr="002233F9">
        <w:t>.</w:t>
      </w:r>
      <w:r w:rsidRPr="002233F9">
        <w:rPr>
          <w:bCs/>
        </w:rPr>
        <w:t xml:space="preserve"> </w:t>
      </w:r>
    </w:p>
    <w:p w14:paraId="55872337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92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  <w:gridCol w:w="199"/>
      </w:tblGrid>
      <w:tr w:rsidR="007115E3" w:rsidRPr="002233F9" w14:paraId="36491E44" w14:textId="77777777" w:rsidTr="003C18A6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3C5ED065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1C6D88B6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12275AD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1209333C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FF3FEB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43D9E9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20B9AAF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239F9A6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52B397D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</w:tr>
      <w:tr w:rsidR="007115E3" w:rsidRPr="002233F9" w14:paraId="6465195D" w14:textId="77777777" w:rsidTr="003C18A6">
        <w:trPr>
          <w:trHeight w:val="323"/>
        </w:trPr>
        <w:tc>
          <w:tcPr>
            <w:tcW w:w="1513" w:type="dxa"/>
          </w:tcPr>
          <w:p w14:paraId="2E1AF6D6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1" w:name="_GoBack"/>
            <w:r w:rsidRPr="002233F9">
              <w:rPr>
                <w:rFonts w:ascii="Consolas" w:hAnsi="Consolas"/>
                <w:noProof/>
              </w:rPr>
              <w:t xml:space="preserve">'Weekday', </w:t>
            </w:r>
          </w:p>
          <w:p w14:paraId="5B7C4B4E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42</w:t>
            </w:r>
            <w:bookmarkEnd w:id="1"/>
          </w:p>
        </w:tc>
        <w:tc>
          <w:tcPr>
            <w:tcW w:w="1324" w:type="dxa"/>
          </w:tcPr>
          <w:p w14:paraId="4A61C7D3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243BD759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75" w:type="dxa"/>
          </w:tcPr>
          <w:p w14:paraId="26C1482D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5FFAADD4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EEB82CC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1C058B5A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1BBFBADD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570687C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7BDA9BD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Numbers from 1 to 5</w:t>
      </w:r>
    </w:p>
    <w:p w14:paraId="7225994A" w14:textId="1A721842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</w:t>
      </w:r>
      <w:r w:rsidR="002233F9" w:rsidRPr="00C308C1">
        <w:rPr>
          <w:b/>
        </w:rPr>
        <w:t>prints</w:t>
      </w:r>
      <w:r w:rsidR="002233F9" w:rsidRPr="002233F9">
        <w:t xml:space="preserve"> all the </w:t>
      </w:r>
      <w:r w:rsidR="002233F9" w:rsidRPr="00C308C1">
        <w:rPr>
          <w:b/>
        </w:rPr>
        <w:t>numbers</w:t>
      </w:r>
      <w:r w:rsidR="002233F9" w:rsidRPr="002233F9">
        <w:t xml:space="preserve"> from </w:t>
      </w:r>
      <w:r w:rsidR="002233F9" w:rsidRPr="002233F9">
        <w:rPr>
          <w:b/>
        </w:rPr>
        <w:t>1</w:t>
      </w:r>
      <w:r w:rsidR="002233F9" w:rsidRPr="002233F9">
        <w:t xml:space="preserve"> </w:t>
      </w:r>
      <w:r w:rsidR="002233F9" w:rsidRPr="002233F9">
        <w:rPr>
          <w:b/>
        </w:rPr>
        <w:t>to</w:t>
      </w:r>
      <w:r w:rsidR="002233F9" w:rsidRPr="002233F9">
        <w:t xml:space="preserve"> </w:t>
      </w:r>
      <w:r w:rsidR="002233F9" w:rsidRPr="002233F9">
        <w:rPr>
          <w:b/>
        </w:rPr>
        <w:t>5</w:t>
      </w:r>
      <w:r w:rsidR="002233F9" w:rsidRPr="002233F9">
        <w:t xml:space="preserve"> </w:t>
      </w:r>
      <w:r w:rsidR="002233F9" w:rsidRPr="002233F9">
        <w:rPr>
          <w:noProof/>
        </w:rPr>
        <w:t>(</w:t>
      </w:r>
      <w:r w:rsidR="002233F9" w:rsidRPr="002233F9">
        <w:t>inclusive</w:t>
      </w:r>
      <w:r w:rsidR="002233F9" w:rsidRPr="002233F9">
        <w:rPr>
          <w:noProof/>
        </w:rPr>
        <w:t xml:space="preserve">) </w:t>
      </w:r>
      <w:r w:rsidR="002233F9" w:rsidRPr="002233F9">
        <w:t>each on a separate line</w:t>
      </w:r>
      <w:r w:rsidR="00C308C1">
        <w:t>.</w:t>
      </w:r>
    </w:p>
    <w:p w14:paraId="27769FB9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0CDA4F28" w14:textId="589409A3" w:rsidR="002233F9" w:rsidRPr="002233F9" w:rsidRDefault="002233F9" w:rsidP="002233F9">
      <w:pPr>
        <w:rPr>
          <w:lang w:val="bg-BG"/>
        </w:rPr>
      </w:pPr>
      <w:r w:rsidRPr="002233F9">
        <w:t xml:space="preserve">Create </w:t>
      </w:r>
      <w:proofErr w:type="gramStart"/>
      <w:r w:rsidRPr="002233F9">
        <w:t>a for</w:t>
      </w:r>
      <w:proofErr w:type="gramEnd"/>
      <w:r w:rsidRPr="002233F9">
        <w:t xml:space="preserve"> loop starting from 1 and continuing until 5 and print the number</w:t>
      </w:r>
      <w:r w:rsidR="00C308C1">
        <w:t>.</w:t>
      </w:r>
    </w:p>
    <w:p w14:paraId="7621772D" w14:textId="10ACFCC7" w:rsidR="002233F9" w:rsidRPr="002233F9" w:rsidRDefault="00C308C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76A09E6" wp14:editId="767A9181">
            <wp:extent cx="3159125" cy="1647259"/>
            <wp:effectExtent l="19050" t="19050" r="2222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688" cy="164807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F324D8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Divisible by 3</w:t>
      </w:r>
    </w:p>
    <w:p w14:paraId="3DA0E725" w14:textId="32514F94" w:rsidR="001D2495" w:rsidRPr="001D2495" w:rsidRDefault="007115E3" w:rsidP="001D2495">
      <w:pPr>
        <w:pStyle w:val="Index"/>
        <w:rPr>
          <w:rFonts w:cstheme="minorHAnsi"/>
        </w:rPr>
      </w:pPr>
      <w:r w:rsidRPr="002233F9">
        <w:t xml:space="preserve">Write a program, which prints all the numbers from </w:t>
      </w:r>
      <w:r w:rsidRPr="002233F9">
        <w:rPr>
          <w:b/>
        </w:rPr>
        <w:t>1 to 100</w:t>
      </w:r>
      <w:r w:rsidRPr="002233F9">
        <w:t xml:space="preserve">, which are </w:t>
      </w:r>
      <w:r w:rsidRPr="002233F9">
        <w:rPr>
          <w:b/>
        </w:rPr>
        <w:t>divisible by 3</w:t>
      </w:r>
      <w:r w:rsidRPr="002233F9">
        <w:t xml:space="preserve">. You have to use a single </w:t>
      </w:r>
      <w:r w:rsidRPr="002233F9">
        <w:rPr>
          <w:rStyle w:val="CodeChar"/>
        </w:rPr>
        <w:t>for</w:t>
      </w:r>
      <w:r w:rsidRPr="002233F9">
        <w:rPr>
          <w:noProof/>
        </w:rPr>
        <w:t xml:space="preserve"> </w:t>
      </w:r>
      <w:r w:rsidRPr="002233F9">
        <w:t>loop. The program should not receive input</w:t>
      </w:r>
      <w:r w:rsidRPr="002233F9">
        <w:rPr>
          <w:rFonts w:cstheme="minorHAnsi"/>
        </w:rPr>
        <w:t>.</w:t>
      </w:r>
      <w:r w:rsidR="001D2495">
        <w:rPr>
          <w:rFonts w:cstheme="minorHAnsi"/>
        </w:rPr>
        <w:br w:type="page"/>
      </w:r>
    </w:p>
    <w:p w14:paraId="7CE5FC8B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lastRenderedPageBreak/>
        <w:t>Numbers from N to 1</w:t>
      </w:r>
    </w:p>
    <w:p w14:paraId="1E1662CC" w14:textId="103FA983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receives a number </w:t>
      </w:r>
      <w:r w:rsidR="002233F9" w:rsidRPr="002233F9">
        <w:rPr>
          <w:b/>
        </w:rPr>
        <w:t>N</w:t>
      </w:r>
      <w:r w:rsidR="002233F9" w:rsidRPr="002233F9">
        <w:t xml:space="preserve"> and prints all the numbers from </w:t>
      </w:r>
      <w:r w:rsidR="002233F9" w:rsidRPr="002233F9">
        <w:rPr>
          <w:b/>
        </w:rPr>
        <w:t>N</w:t>
      </w:r>
      <w:r w:rsidR="002233F9" w:rsidRPr="002233F9">
        <w:t xml:space="preserve"> </w:t>
      </w:r>
      <w:r w:rsidR="002233F9" w:rsidRPr="002233F9">
        <w:rPr>
          <w:b/>
        </w:rPr>
        <w:t>to 1</w:t>
      </w:r>
      <w:r w:rsidR="002233F9" w:rsidRPr="002233F9">
        <w:t xml:space="preserve">. Try using </w:t>
      </w:r>
      <w:r w:rsidR="00CA2651">
        <w:t xml:space="preserve">the </w:t>
      </w:r>
      <w:r w:rsidR="002233F9" w:rsidRPr="002233F9">
        <w:t>while loop</w:t>
      </w:r>
      <w:r w:rsidR="009B03A6">
        <w:t>.</w:t>
      </w:r>
    </w:p>
    <w:p w14:paraId="5BD90127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1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2"/>
        <w:gridCol w:w="1620"/>
      </w:tblGrid>
      <w:tr w:rsidR="002233F9" w:rsidRPr="002233F9" w14:paraId="2645245F" w14:textId="77777777" w:rsidTr="00B7011E">
        <w:tc>
          <w:tcPr>
            <w:tcW w:w="1502" w:type="dxa"/>
            <w:shd w:val="clear" w:color="auto" w:fill="D9D9D9" w:themeFill="background1" w:themeFillShade="D9"/>
            <w:vAlign w:val="center"/>
          </w:tcPr>
          <w:p w14:paraId="2F0E153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4A5126A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9C103FB" w14:textId="77777777" w:rsidTr="00B7011E">
        <w:tc>
          <w:tcPr>
            <w:tcW w:w="1502" w:type="dxa"/>
            <w:vAlign w:val="center"/>
          </w:tcPr>
          <w:p w14:paraId="45911778" w14:textId="77777777" w:rsidR="002233F9" w:rsidRPr="002233F9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1620" w:type="dxa"/>
            <w:vAlign w:val="center"/>
          </w:tcPr>
          <w:p w14:paraId="6A3E30F4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5</w:t>
            </w:r>
          </w:p>
          <w:p w14:paraId="6EE90317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14:paraId="7C286C42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14:paraId="35CE1730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  <w:p w14:paraId="3E5C65F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1</w:t>
            </w:r>
          </w:p>
        </w:tc>
      </w:tr>
      <w:tr w:rsidR="002233F9" w:rsidRPr="002233F9" w14:paraId="12156EA8" w14:textId="77777777" w:rsidTr="00B7011E">
        <w:tc>
          <w:tcPr>
            <w:tcW w:w="1502" w:type="dxa"/>
            <w:vAlign w:val="center"/>
          </w:tcPr>
          <w:p w14:paraId="7CC29E0E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3</w:t>
            </w:r>
          </w:p>
        </w:tc>
        <w:tc>
          <w:tcPr>
            <w:tcW w:w="1620" w:type="dxa"/>
            <w:vAlign w:val="center"/>
          </w:tcPr>
          <w:p w14:paraId="51367240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3</w:t>
            </w:r>
          </w:p>
          <w:p w14:paraId="30C9E222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14:paraId="4BF506DF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14:paraId="5B42EE1C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31B58229" w14:textId="0607FF1B" w:rsidR="002233F9" w:rsidRPr="002233F9" w:rsidRDefault="002233F9" w:rsidP="002233F9">
      <w:pPr>
        <w:rPr>
          <w:lang w:val="bg-BG"/>
        </w:rPr>
      </w:pPr>
      <w:r w:rsidRPr="002233F9">
        <w:t xml:space="preserve">Create a while loop with condition </w:t>
      </w:r>
      <w:r w:rsidRPr="002233F9">
        <w:rPr>
          <w:b/>
        </w:rPr>
        <w:t>N &gt;= 1</w:t>
      </w:r>
      <w:r w:rsidRPr="002233F9">
        <w:t xml:space="preserve">. Print </w:t>
      </w:r>
      <w:r w:rsidRPr="002233F9">
        <w:rPr>
          <w:b/>
        </w:rPr>
        <w:t>N</w:t>
      </w:r>
      <w:r w:rsidRPr="002233F9">
        <w:t xml:space="preserve"> and decrease it with each step</w:t>
      </w:r>
      <w:r w:rsidR="009B03A6">
        <w:t>.</w:t>
      </w:r>
    </w:p>
    <w:p w14:paraId="1B4F3E81" w14:textId="6AF6F6DF" w:rsidR="002233F9" w:rsidRPr="002233F9" w:rsidRDefault="009B03A6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F69B835" wp14:editId="29C44D2A">
            <wp:extent cx="2728196" cy="1783235"/>
            <wp:effectExtent l="19050" t="19050" r="15240" b="2667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9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8196" cy="17832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1DAC03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Numbers from M to N</w:t>
      </w:r>
    </w:p>
    <w:p w14:paraId="6F5CBE10" w14:textId="7099DF28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number </w:t>
      </w:r>
      <w:r w:rsidRPr="002233F9">
        <w:rPr>
          <w:b/>
        </w:rPr>
        <w:t>M</w:t>
      </w:r>
      <w:r w:rsidRPr="002233F9">
        <w:t xml:space="preserve"> and a number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noProof/>
        </w:rPr>
        <w:t>(</w:t>
      </w:r>
      <w:r w:rsidRPr="002233F9">
        <w:t xml:space="preserve">M will always be bigger than N). Print all numbers from </w:t>
      </w:r>
      <w:r w:rsidRPr="002233F9">
        <w:rPr>
          <w:b/>
        </w:rPr>
        <w:t>M to N</w:t>
      </w:r>
      <w:r w:rsidR="00CA2651" w:rsidRPr="00CA2651">
        <w:t>.</w:t>
      </w:r>
    </w:p>
    <w:p w14:paraId="53F456E2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2233F9" w:rsidRPr="002233F9" w14:paraId="71D88863" w14:textId="77777777" w:rsidTr="00B7011E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5FB60BAB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5EA8AB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12CF4DF" w14:textId="77777777" w:rsidTr="00B7011E">
        <w:tc>
          <w:tcPr>
            <w:tcW w:w="1322" w:type="dxa"/>
            <w:vAlign w:val="center"/>
          </w:tcPr>
          <w:p w14:paraId="4AAA089C" w14:textId="4E24D651" w:rsidR="002233F9" w:rsidRPr="0018369F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  <w:lang w:val="bg-BG"/>
              </w:rPr>
            </w:pPr>
            <w:r w:rsidRPr="002233F9">
              <w:rPr>
                <w:rFonts w:eastAsia="Times New Roman" w:cstheme="minorHAnsi"/>
                <w:color w:val="000000"/>
              </w:rPr>
              <w:t>6</w:t>
            </w:r>
            <w:r w:rsidR="0018369F">
              <w:rPr>
                <w:rFonts w:eastAsia="Times New Roman" w:cstheme="minorHAnsi"/>
                <w:color w:val="000000"/>
                <w:lang w:val="bg-BG"/>
              </w:rPr>
              <w:t xml:space="preserve">, </w:t>
            </w:r>
            <w:r w:rsidRPr="002233F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78192BB9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6</w:t>
            </w:r>
            <w:r w:rsidRPr="002233F9">
              <w:rPr>
                <w:rFonts w:cstheme="minorHAnsi"/>
                <w:noProof/>
                <w:lang w:val="bg-BG"/>
              </w:rPr>
              <w:br/>
            </w:r>
            <w:r w:rsidRPr="002233F9">
              <w:rPr>
                <w:rFonts w:cstheme="minorHAnsi"/>
                <w:noProof/>
              </w:rPr>
              <w:t>5</w:t>
            </w:r>
          </w:p>
          <w:p w14:paraId="78AF5D5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14:paraId="7A9D3D5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14:paraId="7D47A90B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</w:tc>
      </w:tr>
      <w:tr w:rsidR="002233F9" w:rsidRPr="002233F9" w14:paraId="7BDE66FA" w14:textId="77777777" w:rsidTr="00B7011E">
        <w:tc>
          <w:tcPr>
            <w:tcW w:w="1322" w:type="dxa"/>
            <w:vAlign w:val="center"/>
          </w:tcPr>
          <w:p w14:paraId="3F8F9B5F" w14:textId="17320B7A" w:rsidR="002233F9" w:rsidRPr="0018369F" w:rsidRDefault="002233F9" w:rsidP="00B7011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2233F9">
              <w:rPr>
                <w:rFonts w:cstheme="minorHAnsi"/>
                <w:bCs/>
              </w:rPr>
              <w:t>4</w:t>
            </w:r>
            <w:r w:rsidR="0018369F">
              <w:rPr>
                <w:rFonts w:cstheme="minorHAnsi"/>
                <w:bCs/>
                <w:lang w:val="bg-BG"/>
              </w:rPr>
              <w:t xml:space="preserve">, </w:t>
            </w:r>
            <w:r w:rsidRPr="002233F9">
              <w:rPr>
                <w:rFonts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03485911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4</w:t>
            </w:r>
          </w:p>
          <w:p w14:paraId="098D9495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3</w:t>
            </w:r>
          </w:p>
          <w:p w14:paraId="1789BC79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14:paraId="1A103C1A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14:paraId="4DBFADF9" w14:textId="72BE1D50" w:rsidR="001D2495" w:rsidRDefault="001D2495" w:rsidP="001D2495"/>
    <w:p w14:paraId="02776B85" w14:textId="77777777" w:rsidR="001D2495" w:rsidRPr="001D2495" w:rsidRDefault="001D2495" w:rsidP="001D2495"/>
    <w:p w14:paraId="1E218FDA" w14:textId="5AFD9811" w:rsidR="002233F9" w:rsidRPr="002233F9" w:rsidRDefault="002233F9" w:rsidP="002233F9">
      <w:pPr>
        <w:pStyle w:val="Heading3"/>
        <w:rPr>
          <w:lang w:val="bg-BG"/>
        </w:rPr>
      </w:pPr>
      <w:r w:rsidRPr="002233F9">
        <w:lastRenderedPageBreak/>
        <w:t>Hints</w:t>
      </w:r>
    </w:p>
    <w:p w14:paraId="08986635" w14:textId="77777777" w:rsidR="002233F9" w:rsidRPr="002233F9" w:rsidRDefault="002233F9" w:rsidP="002233F9">
      <w:pPr>
        <w:rPr>
          <w:lang w:val="bg-BG"/>
        </w:rPr>
      </w:pPr>
      <w:r w:rsidRPr="002233F9">
        <w:t>Use for or while loop and print the numbers.</w:t>
      </w:r>
    </w:p>
    <w:p w14:paraId="5995A1B8" w14:textId="6EB050C9" w:rsidR="002233F9" w:rsidRPr="002233F9" w:rsidRDefault="00CA265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D18239B" wp14:editId="3E174CD1">
            <wp:extent cx="3444240" cy="1520834"/>
            <wp:effectExtent l="19050" t="19050" r="22860" b="2222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123" cy="152210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B1B0CD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Sum of Odd Numbers</w:t>
      </w:r>
    </w:p>
    <w:p w14:paraId="7CD8866E" w14:textId="77777777" w:rsidR="002233F9" w:rsidRPr="002233F9" w:rsidRDefault="002233F9" w:rsidP="002233F9">
      <w:pPr>
        <w:rPr>
          <w:lang w:val="bg-BG"/>
        </w:rPr>
      </w:pPr>
      <w:r w:rsidRPr="002233F9">
        <w:t xml:space="preserve">Write a program that prints the next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b/>
        </w:rPr>
        <w:t xml:space="preserve">odd numbers </w:t>
      </w:r>
      <w:r w:rsidRPr="002233F9">
        <w:rPr>
          <w:noProof/>
        </w:rPr>
        <w:t>(</w:t>
      </w:r>
      <w:r w:rsidRPr="002233F9">
        <w:t>starting from 1</w:t>
      </w:r>
      <w:r w:rsidRPr="002233F9">
        <w:rPr>
          <w:noProof/>
        </w:rPr>
        <w:t xml:space="preserve">) </w:t>
      </w:r>
      <w:r w:rsidRPr="002233F9">
        <w:t xml:space="preserve">and on the </w:t>
      </w:r>
      <w:r w:rsidRPr="002233F9">
        <w:rPr>
          <w:b/>
        </w:rPr>
        <w:t>last row</w:t>
      </w:r>
      <w:r w:rsidRPr="002233F9">
        <w:t xml:space="preserve"> prints the </w:t>
      </w:r>
      <w:r w:rsidRPr="002233F9">
        <w:rPr>
          <w:b/>
        </w:rPr>
        <w:t>sum of them</w:t>
      </w:r>
      <w:r w:rsidRPr="002233F9">
        <w:t>.</w:t>
      </w:r>
    </w:p>
    <w:p w14:paraId="19AA21A0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Input</w:t>
      </w:r>
    </w:p>
    <w:p w14:paraId="2ED8ADC0" w14:textId="77777777" w:rsidR="002233F9" w:rsidRPr="002233F9" w:rsidRDefault="002233F9" w:rsidP="002233F9">
      <w:pPr>
        <w:rPr>
          <w:lang w:val="bg-BG"/>
        </w:rPr>
      </w:pPr>
      <w:r w:rsidRPr="002233F9">
        <w:t xml:space="preserve">You will receive a number – </w:t>
      </w:r>
      <w:r w:rsidRPr="002233F9">
        <w:rPr>
          <w:b/>
        </w:rPr>
        <w:t>n</w:t>
      </w:r>
      <w:r w:rsidRPr="002233F9">
        <w:t xml:space="preserve">. This number shows how many </w:t>
      </w:r>
      <w:r w:rsidRPr="002233F9">
        <w:rPr>
          <w:b/>
        </w:rPr>
        <w:t>odd numbers</w:t>
      </w:r>
      <w:r w:rsidRPr="002233F9">
        <w:t xml:space="preserve"> you should print.</w:t>
      </w:r>
    </w:p>
    <w:p w14:paraId="498E622F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347563F0" w14:textId="77777777" w:rsidR="00AE6DA5" w:rsidRDefault="002233F9" w:rsidP="002233F9">
      <w:r w:rsidRPr="002233F9">
        <w:t xml:space="preserve">Print the next </w:t>
      </w:r>
      <w:r w:rsidRPr="002233F9">
        <w:rPr>
          <w:b/>
        </w:rPr>
        <w:t xml:space="preserve">n </w:t>
      </w:r>
      <w:r w:rsidRPr="002233F9">
        <w:t xml:space="preserve">odd numbers, starting from </w:t>
      </w:r>
      <w:r w:rsidRPr="002233F9">
        <w:rPr>
          <w:b/>
        </w:rPr>
        <w:t>1</w:t>
      </w:r>
      <w:r w:rsidRPr="002233F9">
        <w:t xml:space="preserve">, separated by </w:t>
      </w:r>
      <w:r w:rsidRPr="002233F9">
        <w:rPr>
          <w:b/>
        </w:rPr>
        <w:t>newlines</w:t>
      </w:r>
      <w:r w:rsidRPr="002233F9">
        <w:t>.</w:t>
      </w:r>
    </w:p>
    <w:p w14:paraId="76599131" w14:textId="504DECC8" w:rsidR="002233F9" w:rsidRPr="00AE6DA5" w:rsidRDefault="002233F9" w:rsidP="002233F9">
      <w:r w:rsidRPr="002233F9">
        <w:t xml:space="preserve">On the last line, print the </w:t>
      </w:r>
      <w:r w:rsidRPr="002233F9">
        <w:rPr>
          <w:b/>
        </w:rPr>
        <w:t>sum</w:t>
      </w:r>
      <w:r w:rsidR="00AE6DA5">
        <w:t xml:space="preserve"> of these numbers</w:t>
      </w:r>
      <w:r w:rsidR="00AE6DA5" w:rsidRPr="00AE6DA5">
        <w:rPr>
          <w:lang w:val="en"/>
        </w:rPr>
        <w:t xml:space="preserve"> </w:t>
      </w:r>
      <w:r w:rsidR="00AE6DA5">
        <w:rPr>
          <w:rStyle w:val="jlqj4b"/>
          <w:lang w:val="en"/>
        </w:rPr>
        <w:t>in the following format</w:t>
      </w:r>
      <w:r w:rsidR="00AE6DA5">
        <w:rPr>
          <w:rStyle w:val="jlqj4b"/>
        </w:rPr>
        <w:t xml:space="preserve">: </w:t>
      </w:r>
      <w:r w:rsidR="00AE6DA5" w:rsidRPr="00AE6DA5">
        <w:rPr>
          <w:rStyle w:val="jlqj4b"/>
          <w:rFonts w:ascii="Consolas" w:hAnsi="Consolas"/>
          <w:b/>
        </w:rPr>
        <w:t>`</w:t>
      </w:r>
      <w:r w:rsidR="00AE6DA5" w:rsidRPr="00AE6DA5">
        <w:rPr>
          <w:rFonts w:ascii="Consolas" w:hAnsi="Consolas"/>
          <w:b/>
          <w:bCs/>
          <w:noProof/>
        </w:rPr>
        <w:t>Sum: {total sum</w:t>
      </w:r>
      <w:proofErr w:type="gramStart"/>
      <w:r w:rsidR="00AE6DA5" w:rsidRPr="00AE6DA5">
        <w:rPr>
          <w:rFonts w:ascii="Consolas" w:hAnsi="Consolas"/>
          <w:b/>
          <w:bCs/>
          <w:noProof/>
        </w:rPr>
        <w:t>}</w:t>
      </w:r>
      <w:r w:rsidR="00AE6DA5" w:rsidRPr="00AE6DA5">
        <w:rPr>
          <w:rStyle w:val="jlqj4b"/>
          <w:rFonts w:ascii="Consolas" w:hAnsi="Consolas"/>
          <w:b/>
        </w:rPr>
        <w:t>`</w:t>
      </w:r>
      <w:proofErr w:type="gramEnd"/>
    </w:p>
    <w:p w14:paraId="6524091F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Constraints</w:t>
      </w:r>
    </w:p>
    <w:p w14:paraId="327EE213" w14:textId="77777777" w:rsidR="002233F9" w:rsidRPr="002233F9" w:rsidRDefault="002233F9" w:rsidP="002233F9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rPr>
          <w:b/>
        </w:rPr>
        <w:t>n</w:t>
      </w:r>
      <w:r w:rsidRPr="002233F9">
        <w:t xml:space="preserve"> will be in the interval </w:t>
      </w:r>
      <w:r w:rsidRPr="002233F9">
        <w:rPr>
          <w:b/>
        </w:rPr>
        <w:t>[1…100]</w:t>
      </w:r>
    </w:p>
    <w:p w14:paraId="48B3B763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2233F9" w:rsidRPr="002233F9" w14:paraId="1C587AC8" w14:textId="77777777" w:rsidTr="00B7011E">
        <w:tc>
          <w:tcPr>
            <w:tcW w:w="963" w:type="dxa"/>
            <w:shd w:val="clear" w:color="auto" w:fill="D9D9D9" w:themeFill="background1" w:themeFillShade="D9"/>
          </w:tcPr>
          <w:p w14:paraId="318F2B8E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86B13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6496186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82F23A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3778C92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38D867B" w14:textId="77777777" w:rsidTr="00B7011E">
        <w:tc>
          <w:tcPr>
            <w:tcW w:w="963" w:type="dxa"/>
          </w:tcPr>
          <w:p w14:paraId="096B17E9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6C81038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2C7179F5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1860881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4A51BD43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7</w:t>
            </w:r>
          </w:p>
          <w:p w14:paraId="3CD68430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9</w:t>
            </w:r>
          </w:p>
          <w:p w14:paraId="0C99FEE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AD4B91D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DCE552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FA61EFA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72FF13D1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3EA81F34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52C1E57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592EBD29" w14:textId="51658AA2" w:rsidR="00640502" w:rsidRPr="002233F9" w:rsidRDefault="00640502" w:rsidP="002233F9">
      <w:pPr>
        <w:rPr>
          <w:lang w:val="bg-BG"/>
        </w:rPr>
      </w:pPr>
    </w:p>
    <w:sectPr w:rsidR="00640502" w:rsidRPr="002233F9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6D5C52" w14:textId="77777777" w:rsidR="000F27A7" w:rsidRDefault="000F27A7" w:rsidP="008068A2">
      <w:pPr>
        <w:spacing w:after="0" w:line="240" w:lineRule="auto"/>
      </w:pPr>
      <w:r>
        <w:separator/>
      </w:r>
    </w:p>
  </w:endnote>
  <w:endnote w:type="continuationSeparator" w:id="0">
    <w:p w14:paraId="3710DBD9" w14:textId="77777777" w:rsidR="000F27A7" w:rsidRDefault="000F27A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7D096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74E1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74E1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67D096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74E1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74E1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736053" w14:textId="77777777" w:rsidR="000F27A7" w:rsidRDefault="000F27A7" w:rsidP="008068A2">
      <w:pPr>
        <w:spacing w:after="0" w:line="240" w:lineRule="auto"/>
      </w:pPr>
      <w:r>
        <w:separator/>
      </w:r>
    </w:p>
  </w:footnote>
  <w:footnote w:type="continuationSeparator" w:id="0">
    <w:p w14:paraId="739A2565" w14:textId="77777777" w:rsidR="000F27A7" w:rsidRDefault="000F27A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8DB4A67"/>
    <w:multiLevelType w:val="hybridMultilevel"/>
    <w:tmpl w:val="3634CB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2"/>
  </w:num>
  <w:num w:numId="15">
    <w:abstractNumId w:val="9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7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6"/>
  </w:num>
  <w:num w:numId="28">
    <w:abstractNumId w:val="16"/>
  </w:num>
  <w:num w:numId="29">
    <w:abstractNumId w:val="40"/>
  </w:num>
  <w:num w:numId="30">
    <w:abstractNumId w:val="19"/>
  </w:num>
  <w:num w:numId="31">
    <w:abstractNumId w:val="10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5"/>
  </w:num>
  <w:num w:numId="37">
    <w:abstractNumId w:val="20"/>
  </w:num>
  <w:num w:numId="38">
    <w:abstractNumId w:val="13"/>
  </w:num>
  <w:num w:numId="39">
    <w:abstractNumId w:val="30"/>
  </w:num>
  <w:num w:numId="40">
    <w:abstractNumId w:val="24"/>
  </w:num>
  <w:num w:numId="41">
    <w:abstractNumId w:val="21"/>
  </w:num>
  <w:num w:numId="42">
    <w:abstractNumId w:val="23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A2NjOysDA3NjBT0lEKTi0uzszPAykwrQUA3m1p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14A2"/>
    <w:rsid w:val="0008559D"/>
    <w:rsid w:val="00086727"/>
    <w:rsid w:val="0009209B"/>
    <w:rsid w:val="00097385"/>
    <w:rsid w:val="000A6778"/>
    <w:rsid w:val="000A6794"/>
    <w:rsid w:val="000B39E6"/>
    <w:rsid w:val="000B56F0"/>
    <w:rsid w:val="000C5361"/>
    <w:rsid w:val="000F27A7"/>
    <w:rsid w:val="001023CC"/>
    <w:rsid w:val="00103906"/>
    <w:rsid w:val="001275B9"/>
    <w:rsid w:val="00142C75"/>
    <w:rsid w:val="001449E8"/>
    <w:rsid w:val="001619DF"/>
    <w:rsid w:val="00162988"/>
    <w:rsid w:val="00164CDC"/>
    <w:rsid w:val="00167CF1"/>
    <w:rsid w:val="00171021"/>
    <w:rsid w:val="00171B15"/>
    <w:rsid w:val="00175E1D"/>
    <w:rsid w:val="0018369F"/>
    <w:rsid w:val="001837BD"/>
    <w:rsid w:val="00183A2C"/>
    <w:rsid w:val="001A6728"/>
    <w:rsid w:val="001B7060"/>
    <w:rsid w:val="001C1FCD"/>
    <w:rsid w:val="001D2464"/>
    <w:rsid w:val="001D2495"/>
    <w:rsid w:val="001D3765"/>
    <w:rsid w:val="001D50AE"/>
    <w:rsid w:val="001E1161"/>
    <w:rsid w:val="001E3FEF"/>
    <w:rsid w:val="00202683"/>
    <w:rsid w:val="00215FCE"/>
    <w:rsid w:val="002233F9"/>
    <w:rsid w:val="002326A7"/>
    <w:rsid w:val="00232E7D"/>
    <w:rsid w:val="0026131E"/>
    <w:rsid w:val="00264287"/>
    <w:rsid w:val="0026589D"/>
    <w:rsid w:val="002664E1"/>
    <w:rsid w:val="002674C4"/>
    <w:rsid w:val="002819B5"/>
    <w:rsid w:val="002853F4"/>
    <w:rsid w:val="002A2D2D"/>
    <w:rsid w:val="002C1B8A"/>
    <w:rsid w:val="002C539D"/>
    <w:rsid w:val="002C71C6"/>
    <w:rsid w:val="002D07CA"/>
    <w:rsid w:val="002D51D4"/>
    <w:rsid w:val="002E415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2C7"/>
    <w:rsid w:val="003E1013"/>
    <w:rsid w:val="003E167F"/>
    <w:rsid w:val="003E2A3C"/>
    <w:rsid w:val="003E2F33"/>
    <w:rsid w:val="003E6BFB"/>
    <w:rsid w:val="003F1864"/>
    <w:rsid w:val="00407939"/>
    <w:rsid w:val="0041081C"/>
    <w:rsid w:val="004311CA"/>
    <w:rsid w:val="0047331A"/>
    <w:rsid w:val="00474E1F"/>
    <w:rsid w:val="0047640B"/>
    <w:rsid w:val="0047644B"/>
    <w:rsid w:val="00476D4B"/>
    <w:rsid w:val="00484BC7"/>
    <w:rsid w:val="00491748"/>
    <w:rsid w:val="004A7E77"/>
    <w:rsid w:val="004B0253"/>
    <w:rsid w:val="004C0A80"/>
    <w:rsid w:val="004D03E1"/>
    <w:rsid w:val="004D1307"/>
    <w:rsid w:val="004D29A9"/>
    <w:rsid w:val="004D5E23"/>
    <w:rsid w:val="004E0D4F"/>
    <w:rsid w:val="004E4C1E"/>
    <w:rsid w:val="0050017E"/>
    <w:rsid w:val="0050235F"/>
    <w:rsid w:val="00503820"/>
    <w:rsid w:val="005054C7"/>
    <w:rsid w:val="00507F81"/>
    <w:rsid w:val="005101B5"/>
    <w:rsid w:val="005172E9"/>
    <w:rsid w:val="00517B12"/>
    <w:rsid w:val="00524789"/>
    <w:rsid w:val="00527BE8"/>
    <w:rsid w:val="005439C9"/>
    <w:rsid w:val="00553CCB"/>
    <w:rsid w:val="00554E7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0F7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791"/>
    <w:rsid w:val="006640AE"/>
    <w:rsid w:val="00670041"/>
    <w:rsid w:val="00671FE2"/>
    <w:rsid w:val="00686C0C"/>
    <w:rsid w:val="00695634"/>
    <w:rsid w:val="006966BA"/>
    <w:rsid w:val="006A2531"/>
    <w:rsid w:val="006D239A"/>
    <w:rsid w:val="006E1302"/>
    <w:rsid w:val="006E2245"/>
    <w:rsid w:val="006E55B4"/>
    <w:rsid w:val="006E7E50"/>
    <w:rsid w:val="00704432"/>
    <w:rsid w:val="007051DF"/>
    <w:rsid w:val="007115E3"/>
    <w:rsid w:val="00724DA4"/>
    <w:rsid w:val="00744DA4"/>
    <w:rsid w:val="00763912"/>
    <w:rsid w:val="00774E44"/>
    <w:rsid w:val="00785258"/>
    <w:rsid w:val="00791F02"/>
    <w:rsid w:val="0079324A"/>
    <w:rsid w:val="0079340C"/>
    <w:rsid w:val="00794EEE"/>
    <w:rsid w:val="007A635E"/>
    <w:rsid w:val="007B3686"/>
    <w:rsid w:val="007B4D6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343"/>
    <w:rsid w:val="00836CA4"/>
    <w:rsid w:val="0085184F"/>
    <w:rsid w:val="00861625"/>
    <w:rsid w:val="008617B5"/>
    <w:rsid w:val="00865419"/>
    <w:rsid w:val="00870828"/>
    <w:rsid w:val="0088080B"/>
    <w:rsid w:val="008B07D7"/>
    <w:rsid w:val="008B557F"/>
    <w:rsid w:val="008C01D2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DF3"/>
    <w:rsid w:val="00955691"/>
    <w:rsid w:val="0095722D"/>
    <w:rsid w:val="00961157"/>
    <w:rsid w:val="00965C5B"/>
    <w:rsid w:val="0096684B"/>
    <w:rsid w:val="00972C7F"/>
    <w:rsid w:val="00976E46"/>
    <w:rsid w:val="009B03A6"/>
    <w:rsid w:val="009B4FB4"/>
    <w:rsid w:val="009C0C39"/>
    <w:rsid w:val="009D1805"/>
    <w:rsid w:val="009E1A09"/>
    <w:rsid w:val="009F4479"/>
    <w:rsid w:val="00A02545"/>
    <w:rsid w:val="00A025E6"/>
    <w:rsid w:val="00A05555"/>
    <w:rsid w:val="00A06D89"/>
    <w:rsid w:val="00A16898"/>
    <w:rsid w:val="00A35790"/>
    <w:rsid w:val="00A419C4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DA5"/>
    <w:rsid w:val="00B148DD"/>
    <w:rsid w:val="00B2472A"/>
    <w:rsid w:val="00B53C3A"/>
    <w:rsid w:val="00B567F6"/>
    <w:rsid w:val="00B56DF3"/>
    <w:rsid w:val="00B57552"/>
    <w:rsid w:val="00B57A5C"/>
    <w:rsid w:val="00B6185B"/>
    <w:rsid w:val="00B638EB"/>
    <w:rsid w:val="00B63DED"/>
    <w:rsid w:val="00B753E7"/>
    <w:rsid w:val="00B806DD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8C1"/>
    <w:rsid w:val="00C355A5"/>
    <w:rsid w:val="00C43B64"/>
    <w:rsid w:val="00C53F37"/>
    <w:rsid w:val="00C5499A"/>
    <w:rsid w:val="00C62A0F"/>
    <w:rsid w:val="00C76775"/>
    <w:rsid w:val="00C82862"/>
    <w:rsid w:val="00C84E4D"/>
    <w:rsid w:val="00CA2651"/>
    <w:rsid w:val="00CA2FD0"/>
    <w:rsid w:val="00CB626D"/>
    <w:rsid w:val="00CD5181"/>
    <w:rsid w:val="00CD7485"/>
    <w:rsid w:val="00CE2360"/>
    <w:rsid w:val="00CE236C"/>
    <w:rsid w:val="00CF0047"/>
    <w:rsid w:val="00D22895"/>
    <w:rsid w:val="00D249BF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A34"/>
    <w:rsid w:val="00DD55F0"/>
    <w:rsid w:val="00DD7BB2"/>
    <w:rsid w:val="00DE1B8E"/>
    <w:rsid w:val="00DF00FA"/>
    <w:rsid w:val="00DF57D8"/>
    <w:rsid w:val="00DF6616"/>
    <w:rsid w:val="00DF6F6D"/>
    <w:rsid w:val="00E032C5"/>
    <w:rsid w:val="00E24C6A"/>
    <w:rsid w:val="00E25811"/>
    <w:rsid w:val="00E32F85"/>
    <w:rsid w:val="00E36FD8"/>
    <w:rsid w:val="00E37380"/>
    <w:rsid w:val="00E465C4"/>
    <w:rsid w:val="00E55672"/>
    <w:rsid w:val="00E63F64"/>
    <w:rsid w:val="00E74623"/>
    <w:rsid w:val="00E80E3D"/>
    <w:rsid w:val="00E86D42"/>
    <w:rsid w:val="00E870B8"/>
    <w:rsid w:val="00EA1019"/>
    <w:rsid w:val="00EA3B29"/>
    <w:rsid w:val="00EB594A"/>
    <w:rsid w:val="00EB7421"/>
    <w:rsid w:val="00EC36F5"/>
    <w:rsid w:val="00EC5A4D"/>
    <w:rsid w:val="00ED0DEA"/>
    <w:rsid w:val="00ED73C4"/>
    <w:rsid w:val="00EE4DC1"/>
    <w:rsid w:val="00F20B48"/>
    <w:rsid w:val="00F258BA"/>
    <w:rsid w:val="00F26A17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6131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26131E"/>
    <w:rPr>
      <w:outline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6131E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E6D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89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94DE2B-D5E7-4685-A94B-1DA398578E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0</TotalTime>
  <Pages>6</Pages>
  <Words>728</Words>
  <Characters>4150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ies Fundamentals - Basic Syntax; Conditional Statements and Loops - JS - Lab</vt:lpstr>
      <vt:lpstr>Technologies Fundamentals - Basic Syntax; Conditional Statements and Loops - JS - Lab</vt:lpstr>
    </vt:vector>
  </TitlesOfParts>
  <Company>SoftUni – https://softuni.org</Company>
  <LinksUpToDate>false</LinksUpToDate>
  <CharactersWithSpaces>48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ies Fundamentals - Basic Syntax; Conditional Statements and Loops - JS - Lab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oshko</cp:lastModifiedBy>
  <cp:revision>42</cp:revision>
  <cp:lastPrinted>2015-10-26T22:35:00Z</cp:lastPrinted>
  <dcterms:created xsi:type="dcterms:W3CDTF">2019-11-12T12:29:00Z</dcterms:created>
  <dcterms:modified xsi:type="dcterms:W3CDTF">2023-03-23T15:48:00Z</dcterms:modified>
  <cp:category>computer programming;programming;software development;software engineering</cp:category>
</cp:coreProperties>
</file>